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9D7" w:rsidRDefault="00930857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Data &amp; Cloud Skill Up </w:t>
      </w:r>
      <w:r w:rsidR="00AC4962" w:rsidRPr="00F31B77">
        <w:rPr>
          <w:sz w:val="38"/>
          <w:szCs w:val="38"/>
        </w:rPr>
        <w:t>and Exam Ready Workshop</w:t>
      </w:r>
      <w:r w:rsidR="0026404A" w:rsidRPr="00F31B77">
        <w:rPr>
          <w:sz w:val="38"/>
          <w:szCs w:val="38"/>
        </w:rPr>
        <w:t xml:space="preserve"> </w:t>
      </w:r>
    </w:p>
    <w:p w:rsidR="00AE1477" w:rsidRPr="00F31B77" w:rsidRDefault="00AC4962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Exam </w:t>
      </w:r>
      <w:r w:rsidR="006046C4" w:rsidRPr="00F31B77">
        <w:rPr>
          <w:sz w:val="38"/>
          <w:szCs w:val="38"/>
        </w:rPr>
        <w:t>70-53</w:t>
      </w:r>
      <w:r w:rsidR="006D1450" w:rsidRPr="00F31B77">
        <w:rPr>
          <w:sz w:val="38"/>
          <w:szCs w:val="38"/>
        </w:rPr>
        <w:t>5</w:t>
      </w:r>
      <w:r w:rsidR="00B20096" w:rsidRPr="00F31B77">
        <w:rPr>
          <w:sz w:val="38"/>
          <w:szCs w:val="38"/>
        </w:rPr>
        <w:t>: Architect</w:t>
      </w:r>
      <w:r w:rsidR="0097658D" w:rsidRPr="00F31B77">
        <w:rPr>
          <w:sz w:val="38"/>
          <w:szCs w:val="38"/>
        </w:rPr>
        <w:t>ing Azure Solutions</w:t>
      </w:r>
      <w:r w:rsidR="00603AE0" w:rsidRPr="00F31B77">
        <w:rPr>
          <w:sz w:val="38"/>
          <w:szCs w:val="38"/>
        </w:rPr>
        <w:t xml:space="preserve"> </w:t>
      </w:r>
    </w:p>
    <w:p w:rsidR="001C7142" w:rsidRPr="00F31B77" w:rsidRDefault="001C7142" w:rsidP="001C7142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>Day 1</w:t>
      </w:r>
      <w:r w:rsidRPr="00F31B77">
        <w:rPr>
          <w:sz w:val="38"/>
          <w:szCs w:val="38"/>
        </w:rPr>
        <w:t xml:space="preserve"> </w:t>
      </w:r>
      <w:r w:rsidR="009500B9">
        <w:rPr>
          <w:sz w:val="38"/>
          <w:szCs w:val="38"/>
        </w:rPr>
        <w:t>–</w:t>
      </w:r>
      <w:r w:rsidRPr="00F31B77">
        <w:rPr>
          <w:sz w:val="38"/>
          <w:szCs w:val="38"/>
        </w:rPr>
        <w:t xml:space="preserve"> </w:t>
      </w:r>
      <w:r w:rsidR="009500B9">
        <w:rPr>
          <w:sz w:val="38"/>
          <w:szCs w:val="38"/>
        </w:rPr>
        <w:t>Monday, May 14, 2018</w:t>
      </w:r>
      <w:r w:rsidR="00561A91" w:rsidRPr="00561A91">
        <w:rPr>
          <w:color w:val="C00000"/>
          <w:sz w:val="38"/>
          <w:szCs w:val="38"/>
        </w:rPr>
        <w:t xml:space="preserve"> </w:t>
      </w:r>
    </w:p>
    <w:p w:rsidR="00561A91" w:rsidRPr="00CC12C2" w:rsidRDefault="009500B9" w:rsidP="00561A91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 w:rsidRPr="00CC12C2">
        <w:rPr>
          <w:rFonts w:cs="Arial"/>
          <w:sz w:val="38"/>
          <w:szCs w:val="38"/>
          <w:shd w:val="clear" w:color="auto" w:fill="FFFFFF"/>
        </w:rPr>
        <w:t>Burlington, MA</w:t>
      </w:r>
    </w:p>
    <w:p w:rsidR="00D77E88" w:rsidRPr="007B69D7" w:rsidRDefault="007B69D7" w:rsidP="00D77E88">
      <w:pPr>
        <w:spacing w:after="0"/>
        <w:jc w:val="center"/>
        <w:rPr>
          <w:color w:val="C00000"/>
          <w:sz w:val="28"/>
          <w:szCs w:val="28"/>
        </w:rPr>
      </w:pPr>
      <w:proofErr w:type="spellStart"/>
      <w:r w:rsidRPr="007B69D7">
        <w:rPr>
          <w:b/>
          <w:bCs/>
          <w:sz w:val="28"/>
          <w:szCs w:val="28"/>
        </w:rPr>
        <w:t>WiFi</w:t>
      </w:r>
      <w:proofErr w:type="spellEnd"/>
      <w:r w:rsidRPr="007B69D7">
        <w:rPr>
          <w:sz w:val="28"/>
          <w:szCs w:val="28"/>
        </w:rPr>
        <w:t xml:space="preserve">:  </w:t>
      </w:r>
      <w:proofErr w:type="gramStart"/>
      <w:r w:rsidR="00CC12C2">
        <w:rPr>
          <w:sz w:val="28"/>
          <w:szCs w:val="28"/>
        </w:rPr>
        <w:t>MSFTGUEST;  Open</w:t>
      </w:r>
      <w:proofErr w:type="gramEnd"/>
      <w:r w:rsidR="00CC12C2">
        <w:rPr>
          <w:sz w:val="28"/>
          <w:szCs w:val="28"/>
        </w:rPr>
        <w:t xml:space="preserve"> browser; Code:</w:t>
      </w:r>
      <w:r w:rsidRPr="007B69D7">
        <w:rPr>
          <w:sz w:val="28"/>
          <w:szCs w:val="28"/>
        </w:rPr>
        <w:t>:</w:t>
      </w:r>
      <w:r w:rsidR="00F64630" w:rsidRPr="007B69D7">
        <w:rPr>
          <w:sz w:val="28"/>
          <w:szCs w:val="28"/>
        </w:rPr>
        <w:t xml:space="preserve"> </w:t>
      </w:r>
      <w:bookmarkStart w:id="0" w:name="_Hlk511747832"/>
      <w:r w:rsidR="00F31B77" w:rsidRPr="007B69D7">
        <w:rPr>
          <w:color w:val="C00000"/>
          <w:sz w:val="28"/>
          <w:szCs w:val="28"/>
        </w:rPr>
        <w:t xml:space="preserve">{Insert </w:t>
      </w:r>
      <w:proofErr w:type="spellStart"/>
      <w:r w:rsidR="00F31B77" w:rsidRPr="007B69D7">
        <w:rPr>
          <w:color w:val="C00000"/>
          <w:sz w:val="28"/>
          <w:szCs w:val="28"/>
        </w:rPr>
        <w:t>Wifi</w:t>
      </w:r>
      <w:proofErr w:type="spellEnd"/>
      <w:r w:rsidR="00F31B77" w:rsidRPr="007B69D7">
        <w:rPr>
          <w:color w:val="C00000"/>
          <w:sz w:val="28"/>
          <w:szCs w:val="28"/>
        </w:rPr>
        <w:t xml:space="preserve"> Code}</w:t>
      </w:r>
      <w:bookmarkEnd w:id="0"/>
    </w:p>
    <w:p w:rsidR="00F31B77" w:rsidRPr="007B69D7" w:rsidRDefault="00F31B77" w:rsidP="00D77E88">
      <w:pPr>
        <w:spacing w:after="0"/>
        <w:jc w:val="center"/>
        <w:rPr>
          <w:sz w:val="32"/>
          <w:szCs w:val="38"/>
        </w:rPr>
      </w:pPr>
      <w:bookmarkStart w:id="1" w:name="_Hlk511747900"/>
      <w:r w:rsidRPr="007B69D7">
        <w:rPr>
          <w:sz w:val="32"/>
          <w:szCs w:val="38"/>
        </w:rPr>
        <w:t>Socialize: #70-535 @ITProGuru</w:t>
      </w:r>
    </w:p>
    <w:tbl>
      <w:tblPr>
        <w:tblW w:w="10980" w:type="dxa"/>
        <w:tblInd w:w="-8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4880"/>
        <w:gridCol w:w="3760"/>
      </w:tblGrid>
      <w:tr w:rsidR="007B69D7" w:rsidRPr="007B69D7" w:rsidTr="00EB4DE5">
        <w:trPr>
          <w:trHeight w:val="311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bookmarkEnd w:id="1"/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Time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Topic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Speaker</w:t>
            </w:r>
          </w:p>
        </w:tc>
      </w:tr>
      <w:tr w:rsidR="007B69D7" w:rsidRPr="007B69D7" w:rsidTr="00EB4DE5">
        <w:trPr>
          <w:trHeight w:val="437"/>
        </w:trPr>
        <w:tc>
          <w:tcPr>
            <w:tcW w:w="23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8:30 – 9:00</w:t>
            </w:r>
          </w:p>
        </w:tc>
        <w:tc>
          <w:tcPr>
            <w:tcW w:w="864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sz w:val="28"/>
                <w:szCs w:val="32"/>
              </w:rPr>
              <w:t>Breakfast, registration, setup</w:t>
            </w:r>
          </w:p>
        </w:tc>
      </w:tr>
      <w:tr w:rsidR="007B69D7" w:rsidRPr="007B69D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8:45 – 9:0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sz w:val="28"/>
                <w:szCs w:val="32"/>
              </w:rPr>
              <w:t>Welcome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sz w:val="28"/>
                <w:szCs w:val="32"/>
              </w:rPr>
              <w:t>Ryan Sockalosky</w:t>
            </w:r>
          </w:p>
        </w:tc>
      </w:tr>
      <w:tr w:rsidR="007B69D7" w:rsidRPr="007B69D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8:45 – 9:0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sz w:val="28"/>
                <w:szCs w:val="32"/>
              </w:rPr>
              <w:t>Agenda Overview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sz w:val="28"/>
                <w:szCs w:val="32"/>
              </w:rPr>
              <w:t>Dan Stolts</w:t>
            </w:r>
          </w:p>
        </w:tc>
      </w:tr>
      <w:tr w:rsidR="007B69D7" w:rsidRPr="007B69D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9:15 – 10:15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sz w:val="28"/>
                <w:szCs w:val="32"/>
              </w:rPr>
              <w:t>Becoming a Cloud Architect &amp; DevOp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sz w:val="28"/>
                <w:szCs w:val="32"/>
              </w:rPr>
              <w:t>Dan</w:t>
            </w:r>
          </w:p>
        </w:tc>
      </w:tr>
      <w:tr w:rsidR="007B69D7" w:rsidRPr="007B69D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10:15 – 10:30</w:t>
            </w:r>
          </w:p>
        </w:tc>
        <w:tc>
          <w:tcPr>
            <w:tcW w:w="86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sz w:val="28"/>
                <w:szCs w:val="32"/>
              </w:rPr>
              <w:t>Break &amp; Networking with Microsoft</w:t>
            </w:r>
          </w:p>
        </w:tc>
      </w:tr>
      <w:tr w:rsidR="007B69D7" w:rsidRPr="007B69D7" w:rsidTr="00EB4DE5">
        <w:trPr>
          <w:trHeight w:val="437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10:30 – 11: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sz w:val="28"/>
                <w:szCs w:val="32"/>
              </w:rPr>
              <w:t>Design Data Implementation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sz w:val="28"/>
                <w:szCs w:val="32"/>
              </w:rPr>
              <w:t>Patrick</w:t>
            </w:r>
          </w:p>
        </w:tc>
      </w:tr>
      <w:tr w:rsidR="007B69D7" w:rsidRPr="007B69D7" w:rsidTr="00EB4DE5">
        <w:trPr>
          <w:trHeight w:val="437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11:30 – 12: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sz w:val="28"/>
                <w:szCs w:val="32"/>
              </w:rPr>
              <w:t>Design Network Implementation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sz w:val="28"/>
                <w:szCs w:val="32"/>
              </w:rPr>
              <w:t>Coach</w:t>
            </w:r>
          </w:p>
        </w:tc>
      </w:tr>
      <w:tr w:rsidR="007B69D7" w:rsidRPr="007B69D7" w:rsidTr="00EB4DE5">
        <w:trPr>
          <w:trHeight w:val="428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12:30 – 1:30</w:t>
            </w:r>
          </w:p>
        </w:tc>
        <w:tc>
          <w:tcPr>
            <w:tcW w:w="86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sz w:val="28"/>
                <w:szCs w:val="32"/>
              </w:rPr>
              <w:t>Lunch &amp; Networking &amp; Labs</w:t>
            </w:r>
          </w:p>
        </w:tc>
      </w:tr>
      <w:tr w:rsidR="007B69D7" w:rsidRPr="007B69D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 xml:space="preserve">1:30 – </w:t>
            </w:r>
            <w:r>
              <w:rPr>
                <w:b/>
                <w:bCs/>
                <w:sz w:val="28"/>
                <w:szCs w:val="32"/>
              </w:rPr>
              <w:t>2</w:t>
            </w:r>
            <w:r w:rsidRPr="007B69D7">
              <w:rPr>
                <w:b/>
                <w:bCs/>
                <w:sz w:val="28"/>
                <w:szCs w:val="32"/>
              </w:rPr>
              <w:t>:</w:t>
            </w:r>
            <w:r>
              <w:rPr>
                <w:b/>
                <w:bCs/>
                <w:sz w:val="28"/>
                <w:szCs w:val="32"/>
              </w:rPr>
              <w:t>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sz w:val="28"/>
                <w:szCs w:val="32"/>
              </w:rPr>
              <w:t>Design Compute Infrastructure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sz w:val="28"/>
                <w:szCs w:val="32"/>
              </w:rPr>
              <w:t>Dan</w:t>
            </w:r>
          </w:p>
        </w:tc>
      </w:tr>
      <w:tr w:rsidR="007B69D7" w:rsidRPr="007B69D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>
              <w:rPr>
                <w:b/>
                <w:bCs/>
                <w:sz w:val="28"/>
                <w:szCs w:val="32"/>
              </w:rPr>
              <w:t>2</w:t>
            </w:r>
            <w:r w:rsidRPr="007B69D7">
              <w:rPr>
                <w:b/>
                <w:bCs/>
                <w:sz w:val="28"/>
                <w:szCs w:val="32"/>
              </w:rPr>
              <w:t>:</w:t>
            </w:r>
            <w:r>
              <w:rPr>
                <w:b/>
                <w:bCs/>
                <w:sz w:val="28"/>
                <w:szCs w:val="32"/>
              </w:rPr>
              <w:t>30</w:t>
            </w:r>
            <w:r w:rsidRPr="007B69D7">
              <w:rPr>
                <w:b/>
                <w:bCs/>
                <w:sz w:val="28"/>
                <w:szCs w:val="32"/>
              </w:rPr>
              <w:t xml:space="preserve"> – </w:t>
            </w:r>
            <w:r>
              <w:rPr>
                <w:b/>
                <w:bCs/>
                <w:sz w:val="28"/>
                <w:szCs w:val="32"/>
              </w:rPr>
              <w:t>2</w:t>
            </w:r>
            <w:r w:rsidRPr="007B69D7">
              <w:rPr>
                <w:b/>
                <w:bCs/>
                <w:sz w:val="28"/>
                <w:szCs w:val="32"/>
              </w:rPr>
              <w:t>:</w:t>
            </w:r>
            <w:r>
              <w:rPr>
                <w:b/>
                <w:bCs/>
                <w:sz w:val="28"/>
                <w:szCs w:val="32"/>
              </w:rPr>
              <w:t>45</w:t>
            </w:r>
          </w:p>
        </w:tc>
        <w:tc>
          <w:tcPr>
            <w:tcW w:w="86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sz w:val="28"/>
                <w:szCs w:val="32"/>
              </w:rPr>
              <w:t>Break &amp; Networking with Microsoft</w:t>
            </w:r>
          </w:p>
        </w:tc>
      </w:tr>
      <w:tr w:rsidR="007B69D7" w:rsidRPr="007B69D7" w:rsidTr="00EB4DE5">
        <w:trPr>
          <w:trHeight w:val="437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>
              <w:rPr>
                <w:b/>
                <w:bCs/>
                <w:sz w:val="28"/>
                <w:szCs w:val="32"/>
              </w:rPr>
              <w:t>2</w:t>
            </w:r>
            <w:r w:rsidRPr="007B69D7">
              <w:rPr>
                <w:b/>
                <w:bCs/>
                <w:sz w:val="28"/>
                <w:szCs w:val="32"/>
              </w:rPr>
              <w:t>:</w:t>
            </w:r>
            <w:r>
              <w:rPr>
                <w:b/>
                <w:bCs/>
                <w:sz w:val="28"/>
                <w:szCs w:val="32"/>
              </w:rPr>
              <w:t>45</w:t>
            </w:r>
            <w:r w:rsidRPr="007B69D7">
              <w:rPr>
                <w:b/>
                <w:bCs/>
                <w:sz w:val="28"/>
                <w:szCs w:val="32"/>
              </w:rPr>
              <w:t xml:space="preserve"> – </w:t>
            </w:r>
            <w:r w:rsidR="00CC12C2">
              <w:rPr>
                <w:b/>
                <w:bCs/>
                <w:sz w:val="28"/>
                <w:szCs w:val="32"/>
              </w:rPr>
              <w:t>3</w:t>
            </w:r>
            <w:r w:rsidRPr="007B69D7">
              <w:rPr>
                <w:b/>
                <w:bCs/>
                <w:sz w:val="28"/>
                <w:szCs w:val="32"/>
              </w:rPr>
              <w:t>:</w:t>
            </w:r>
            <w:r w:rsidR="00CC12C2">
              <w:rPr>
                <w:b/>
                <w:bCs/>
                <w:sz w:val="28"/>
                <w:szCs w:val="32"/>
              </w:rPr>
              <w:t>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sz w:val="28"/>
                <w:szCs w:val="32"/>
              </w:rPr>
              <w:t>Design Security &amp; Identity Solution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sz w:val="28"/>
                <w:szCs w:val="32"/>
              </w:rPr>
              <w:t>Coach</w:t>
            </w:r>
          </w:p>
        </w:tc>
      </w:tr>
      <w:tr w:rsidR="007B69D7" w:rsidRPr="007B69D7" w:rsidTr="00EB4DE5">
        <w:trPr>
          <w:trHeight w:val="802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CC12C2" w:rsidP="007B69D7">
            <w:pPr>
              <w:spacing w:after="0"/>
              <w:jc w:val="center"/>
              <w:rPr>
                <w:sz w:val="28"/>
                <w:szCs w:val="32"/>
              </w:rPr>
            </w:pPr>
            <w:r>
              <w:rPr>
                <w:b/>
                <w:bCs/>
                <w:sz w:val="28"/>
                <w:szCs w:val="32"/>
              </w:rPr>
              <w:t>3</w:t>
            </w:r>
            <w:r w:rsidR="007B69D7" w:rsidRPr="007B69D7">
              <w:rPr>
                <w:b/>
                <w:bCs/>
                <w:sz w:val="28"/>
                <w:szCs w:val="32"/>
              </w:rPr>
              <w:t>:</w:t>
            </w:r>
            <w:r>
              <w:rPr>
                <w:b/>
                <w:bCs/>
                <w:sz w:val="28"/>
                <w:szCs w:val="32"/>
              </w:rPr>
              <w:t>3</w:t>
            </w:r>
            <w:r w:rsidR="007B69D7" w:rsidRPr="007B69D7">
              <w:rPr>
                <w:b/>
                <w:bCs/>
                <w:sz w:val="28"/>
                <w:szCs w:val="32"/>
              </w:rPr>
              <w:t>0 – 5:0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sz w:val="28"/>
                <w:szCs w:val="32"/>
              </w:rPr>
              <w:t>Making it Real with Practical Application – Brainstorming &amp; Lab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sz w:val="28"/>
                <w:szCs w:val="32"/>
              </w:rPr>
              <w:t>Dan, Coach, Patrick, Others</w:t>
            </w:r>
          </w:p>
        </w:tc>
      </w:tr>
    </w:tbl>
    <w:p w:rsidR="006046C4" w:rsidRPr="005A2ECA" w:rsidRDefault="006046C4" w:rsidP="005A2ECA">
      <w:pPr>
        <w:spacing w:after="0"/>
        <w:jc w:val="center"/>
        <w:rPr>
          <w:sz w:val="32"/>
          <w:szCs w:val="32"/>
        </w:rPr>
      </w:pPr>
    </w:p>
    <w:p w:rsidR="008C6095" w:rsidRPr="00FF30B8" w:rsidRDefault="008C6095" w:rsidP="00F64630">
      <w:pPr>
        <w:spacing w:after="0"/>
        <w:rPr>
          <w:sz w:val="30"/>
          <w:szCs w:val="30"/>
        </w:rPr>
      </w:pPr>
    </w:p>
    <w:p w:rsidR="00E14D50" w:rsidRPr="00BA71D1" w:rsidRDefault="001C7142" w:rsidP="00E14D50">
      <w:pPr>
        <w:autoSpaceDE w:val="0"/>
        <w:autoSpaceDN w:val="0"/>
        <w:spacing w:after="0" w:line="240" w:lineRule="auto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F83B91">
        <w:rPr>
          <w:b/>
          <w:sz w:val="24"/>
          <w:szCs w:val="24"/>
        </w:rPr>
        <w:t>Evaluation Link</w:t>
      </w:r>
      <w:r w:rsidR="003B14B4">
        <w:rPr>
          <w:b/>
          <w:sz w:val="24"/>
          <w:szCs w:val="24"/>
        </w:rPr>
        <w:t xml:space="preserve">: </w:t>
      </w:r>
      <w:bookmarkStart w:id="2" w:name="_Hlk508894892"/>
      <w:r w:rsidR="00BA71D1" w:rsidRPr="00663DE8">
        <w:rPr>
          <w:rFonts w:ascii="Segoe UI" w:hAnsi="Segoe UI" w:cs="Segoe UI"/>
          <w:color w:val="C00000"/>
          <w:sz w:val="21"/>
          <w:szCs w:val="21"/>
        </w:rPr>
        <w:fldChar w:fldCharType="begin"/>
      </w:r>
      <w:r w:rsidR="00BA71D1" w:rsidRPr="00663DE8">
        <w:rPr>
          <w:rFonts w:ascii="Segoe UI" w:hAnsi="Segoe UI" w:cs="Segoe UI"/>
          <w:color w:val="C00000"/>
          <w:sz w:val="21"/>
          <w:szCs w:val="21"/>
        </w:rPr>
        <w:instrText xml:space="preserve"> HYPERLINK "https://tinyurl.com/0319DG535" </w:instrText>
      </w:r>
      <w:r w:rsidR="00BA71D1" w:rsidRPr="00663DE8">
        <w:rPr>
          <w:rFonts w:ascii="Segoe UI" w:hAnsi="Segoe UI" w:cs="Segoe UI"/>
          <w:color w:val="C00000"/>
          <w:sz w:val="21"/>
          <w:szCs w:val="21"/>
        </w:rPr>
        <w:fldChar w:fldCharType="separate"/>
      </w:r>
      <w:r w:rsidR="00663DE8" w:rsidRPr="00663DE8">
        <w:rPr>
          <w:rStyle w:val="Hyperlink"/>
          <w:rFonts w:ascii="Segoe UI" w:hAnsi="Segoe UI" w:cs="Segoe UI"/>
          <w:color w:val="C00000"/>
          <w:sz w:val="21"/>
          <w:szCs w:val="21"/>
          <w:u w:val="none"/>
        </w:rPr>
        <w:t>{Insert</w:t>
      </w:r>
      <w:r w:rsidR="00BA71D1" w:rsidRPr="00663DE8">
        <w:rPr>
          <w:rFonts w:ascii="Segoe UI" w:hAnsi="Segoe UI" w:cs="Segoe UI"/>
          <w:color w:val="C00000"/>
          <w:sz w:val="21"/>
          <w:szCs w:val="21"/>
        </w:rPr>
        <w:fldChar w:fldCharType="end"/>
      </w:r>
      <w:r w:rsidR="00663DE8" w:rsidRPr="00663DE8">
        <w:rPr>
          <w:rFonts w:ascii="Segoe UI" w:hAnsi="Segoe UI" w:cs="Segoe UI"/>
          <w:color w:val="C00000"/>
          <w:sz w:val="21"/>
          <w:szCs w:val="21"/>
        </w:rPr>
        <w:t xml:space="preserve"> </w:t>
      </w:r>
      <w:proofErr w:type="spellStart"/>
      <w:r w:rsidR="00663DE8" w:rsidRPr="00663DE8">
        <w:rPr>
          <w:rFonts w:ascii="Segoe UI" w:hAnsi="Segoe UI" w:cs="Segoe UI"/>
          <w:color w:val="C00000"/>
          <w:sz w:val="21"/>
          <w:szCs w:val="21"/>
        </w:rPr>
        <w:t>Eval</w:t>
      </w:r>
      <w:proofErr w:type="spellEnd"/>
      <w:r w:rsidR="00663DE8" w:rsidRPr="00663DE8">
        <w:rPr>
          <w:rFonts w:ascii="Segoe UI" w:hAnsi="Segoe UI" w:cs="Segoe UI"/>
          <w:color w:val="C00000"/>
          <w:sz w:val="21"/>
          <w:szCs w:val="21"/>
        </w:rPr>
        <w:t>}</w:t>
      </w:r>
    </w:p>
    <w:bookmarkEnd w:id="2"/>
    <w:p w:rsidR="00FF30B8" w:rsidRDefault="00FF30B8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 w:rsidR="00E14D50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0" w:history="1">
        <w:r w:rsidR="00E14D50"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="007B69D7"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7B69D7" w:rsidRP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Pre</w:t>
      </w:r>
      <w:r w:rsid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sentations\2018-05-14-Boston</w:t>
      </w:r>
    </w:p>
    <w:p w:rsidR="007B69D7" w:rsidRDefault="007B69D7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7B69D7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Labs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: </w:t>
      </w:r>
      <w:hyperlink r:id="rId11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Labs\</w:t>
      </w:r>
    </w:p>
    <w:p w:rsidR="00E14D50" w:rsidRPr="00FF30B8" w:rsidRDefault="00E14D50" w:rsidP="003B14B4">
      <w:pPr>
        <w:spacing w:after="0"/>
        <w:rPr>
          <w:rFonts w:ascii="Segoe UI" w:hAnsi="Segoe UI" w:cs="Segoe UI"/>
          <w:sz w:val="21"/>
          <w:szCs w:val="21"/>
        </w:rPr>
      </w:pPr>
    </w:p>
    <w:p w:rsidR="0066707A" w:rsidRDefault="0066707A" w:rsidP="002A4E8F">
      <w:pPr>
        <w:spacing w:after="0"/>
        <w:jc w:val="center"/>
        <w:rPr>
          <w:sz w:val="44"/>
          <w:szCs w:val="44"/>
        </w:rPr>
      </w:pPr>
    </w:p>
    <w:p w:rsidR="00F31B77" w:rsidRDefault="00136D82" w:rsidP="002A4E8F">
      <w:pPr>
        <w:spacing w:after="0"/>
        <w:jc w:val="center"/>
        <w:rPr>
          <w:sz w:val="44"/>
          <w:szCs w:val="44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2336" behindDoc="0" locked="0" layoutInCell="1" allowOverlap="1" wp14:anchorId="394B2A85" wp14:editId="41D888BD">
            <wp:simplePos x="0" y="0"/>
            <wp:positionH relativeFrom="page">
              <wp:posOffset>6391275</wp:posOffset>
            </wp:positionH>
            <wp:positionV relativeFrom="margin">
              <wp:posOffset>8716645</wp:posOffset>
            </wp:positionV>
            <wp:extent cx="1238250" cy="466725"/>
            <wp:effectExtent l="0" t="0" r="0" b="9525"/>
            <wp:wrapNone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A276EDF" wp14:editId="5316C2C8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61A91" w:rsidRDefault="00561A91" w:rsidP="002A4E8F">
      <w:pPr>
        <w:spacing w:after="0"/>
        <w:jc w:val="center"/>
        <w:rPr>
          <w:sz w:val="38"/>
          <w:szCs w:val="38"/>
        </w:rPr>
      </w:pPr>
    </w:p>
    <w:p w:rsidR="002A4E8F" w:rsidRPr="00F31B77" w:rsidRDefault="002A4E8F" w:rsidP="002A4E8F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lastRenderedPageBreak/>
        <w:t xml:space="preserve">Data &amp; Cloud Skill Up and Exam Ready Workshop Exam 70-535: Architecting Azure Solutions </w:t>
      </w:r>
    </w:p>
    <w:p w:rsidR="002A4E8F" w:rsidRPr="00F31B77" w:rsidRDefault="002A4E8F" w:rsidP="002A4E8F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 xml:space="preserve">Day </w:t>
      </w:r>
      <w:r w:rsidR="00093918" w:rsidRPr="00F31B77">
        <w:rPr>
          <w:b/>
          <w:sz w:val="38"/>
          <w:szCs w:val="38"/>
        </w:rPr>
        <w:t>2</w:t>
      </w:r>
      <w:r w:rsidRPr="00F31B77">
        <w:rPr>
          <w:sz w:val="38"/>
          <w:szCs w:val="38"/>
        </w:rPr>
        <w:t xml:space="preserve"> -  </w:t>
      </w:r>
      <w:r w:rsidR="00CC12C2">
        <w:rPr>
          <w:sz w:val="38"/>
          <w:szCs w:val="38"/>
        </w:rPr>
        <w:t>Tuesday, May 15</w:t>
      </w:r>
      <w:r w:rsidR="00CC12C2">
        <w:rPr>
          <w:sz w:val="38"/>
          <w:szCs w:val="38"/>
        </w:rPr>
        <w:t>, 2018</w:t>
      </w:r>
    </w:p>
    <w:p w:rsidR="00CC12C2" w:rsidRPr="00CC12C2" w:rsidRDefault="00CC12C2" w:rsidP="00CC12C2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bookmarkStart w:id="3" w:name="_GoBack"/>
      <w:bookmarkEnd w:id="3"/>
      <w:r w:rsidRPr="00CC12C2">
        <w:rPr>
          <w:rFonts w:cs="Arial"/>
          <w:sz w:val="38"/>
          <w:szCs w:val="38"/>
          <w:shd w:val="clear" w:color="auto" w:fill="FFFFFF"/>
        </w:rPr>
        <w:t>Burlington, MA</w:t>
      </w:r>
    </w:p>
    <w:p w:rsidR="00877158" w:rsidRPr="007B69D7" w:rsidRDefault="00877158" w:rsidP="00877158">
      <w:pPr>
        <w:spacing w:after="0"/>
        <w:jc w:val="center"/>
        <w:rPr>
          <w:color w:val="C00000"/>
          <w:sz w:val="28"/>
          <w:szCs w:val="28"/>
        </w:rPr>
      </w:pPr>
      <w:proofErr w:type="spellStart"/>
      <w:r w:rsidRPr="007B69D7">
        <w:rPr>
          <w:b/>
          <w:bCs/>
          <w:sz w:val="28"/>
          <w:szCs w:val="28"/>
        </w:rPr>
        <w:t>WiFi</w:t>
      </w:r>
      <w:proofErr w:type="spellEnd"/>
      <w:r w:rsidRPr="007B69D7">
        <w:rPr>
          <w:sz w:val="28"/>
          <w:szCs w:val="28"/>
        </w:rPr>
        <w:t xml:space="preserve">:  </w:t>
      </w:r>
      <w:proofErr w:type="gramStart"/>
      <w:r>
        <w:rPr>
          <w:sz w:val="28"/>
          <w:szCs w:val="28"/>
        </w:rPr>
        <w:t>MSFTGUEST;  Open</w:t>
      </w:r>
      <w:proofErr w:type="gramEnd"/>
      <w:r>
        <w:rPr>
          <w:sz w:val="28"/>
          <w:szCs w:val="28"/>
        </w:rPr>
        <w:t xml:space="preserve"> browser; Code:</w:t>
      </w:r>
      <w:r w:rsidRPr="007B69D7">
        <w:rPr>
          <w:sz w:val="28"/>
          <w:szCs w:val="28"/>
        </w:rPr>
        <w:t xml:space="preserve">: </w:t>
      </w:r>
      <w:r w:rsidRPr="007B69D7">
        <w:rPr>
          <w:color w:val="C00000"/>
          <w:sz w:val="28"/>
          <w:szCs w:val="28"/>
        </w:rPr>
        <w:t xml:space="preserve">{Insert </w:t>
      </w:r>
      <w:proofErr w:type="spellStart"/>
      <w:r w:rsidRPr="007B69D7">
        <w:rPr>
          <w:color w:val="C00000"/>
          <w:sz w:val="28"/>
          <w:szCs w:val="28"/>
        </w:rPr>
        <w:t>Wifi</w:t>
      </w:r>
      <w:proofErr w:type="spellEnd"/>
      <w:r w:rsidRPr="007B69D7">
        <w:rPr>
          <w:color w:val="C00000"/>
          <w:sz w:val="28"/>
          <w:szCs w:val="28"/>
        </w:rPr>
        <w:t xml:space="preserve"> Code}</w:t>
      </w:r>
    </w:p>
    <w:p w:rsidR="00F31B77" w:rsidRPr="00877158" w:rsidRDefault="00F31B77" w:rsidP="00F31B77">
      <w:pPr>
        <w:spacing w:after="0"/>
        <w:jc w:val="center"/>
        <w:rPr>
          <w:sz w:val="32"/>
          <w:szCs w:val="38"/>
        </w:rPr>
      </w:pPr>
      <w:r w:rsidRPr="00877158">
        <w:rPr>
          <w:sz w:val="32"/>
          <w:szCs w:val="38"/>
        </w:rPr>
        <w:t>Socialize: #70-535 @ITProGuru</w:t>
      </w:r>
    </w:p>
    <w:tbl>
      <w:tblPr>
        <w:tblW w:w="10710" w:type="dxa"/>
        <w:tblInd w:w="-6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0"/>
        <w:gridCol w:w="5460"/>
        <w:gridCol w:w="2850"/>
      </w:tblGrid>
      <w:tr w:rsidR="00EB4DE5" w:rsidRPr="00EB4DE5" w:rsidTr="00EB4DE5">
        <w:trPr>
          <w:trHeight w:val="442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:rsidR="00EB4DE5" w:rsidRPr="00EB4DE5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4"/>
                <w:szCs w:val="24"/>
              </w:rPr>
              <w:t>Time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:rsidR="00EB4DE5" w:rsidRPr="00EB4DE5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4"/>
                <w:szCs w:val="24"/>
              </w:rPr>
              <w:t>Topic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:rsidR="00EB4DE5" w:rsidRPr="00EB4DE5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4"/>
                <w:szCs w:val="24"/>
              </w:rPr>
              <w:t>Speaker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b/>
                <w:bCs/>
                <w:color w:val="FFFFFF"/>
                <w:kern w:val="24"/>
              </w:rPr>
              <w:t>8:30 – 9:00</w:t>
            </w:r>
          </w:p>
        </w:tc>
        <w:tc>
          <w:tcPr>
            <w:tcW w:w="831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fast, registration, setup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b/>
                <w:bCs/>
                <w:color w:val="FFFFFF"/>
                <w:kern w:val="24"/>
              </w:rPr>
              <w:t>9:00 – 10:1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Exam Tips and Architecting for your company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an</w:t>
            </w:r>
          </w:p>
        </w:tc>
      </w:tr>
      <w:tr w:rsidR="00EB4DE5" w:rsidRPr="00EB4DE5" w:rsidTr="00EB4DE5">
        <w:trPr>
          <w:trHeight w:val="362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b/>
                <w:bCs/>
                <w:color w:val="FFFFFF"/>
                <w:kern w:val="24"/>
              </w:rPr>
              <w:t>10:15 – 10:3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 &amp; Networking with Microsoft</w:t>
            </w:r>
          </w:p>
        </w:tc>
      </w:tr>
      <w:tr w:rsidR="00EB4DE5" w:rsidRPr="00EB4DE5" w:rsidTr="00EB4DE5">
        <w:trPr>
          <w:trHeight w:val="404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b/>
                <w:bCs/>
                <w:color w:val="FFFFFF"/>
                <w:kern w:val="24"/>
              </w:rPr>
              <w:t>10:30 – 12:00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Solutions using Platform Services, Part 1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Coach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b/>
                <w:bCs/>
                <w:color w:val="FFFFFF"/>
                <w:kern w:val="24"/>
              </w:rPr>
              <w:t>12:00 – 1:0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Lunch &amp; Networking &amp; Labs</w:t>
            </w:r>
          </w:p>
        </w:tc>
      </w:tr>
      <w:tr w:rsidR="00EB4DE5" w:rsidRPr="00EB4DE5" w:rsidTr="00EB4DE5">
        <w:trPr>
          <w:trHeight w:val="43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b/>
                <w:bCs/>
                <w:color w:val="FFFFFF"/>
                <w:kern w:val="24"/>
              </w:rPr>
              <w:t>1:00 – 2:00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Solutions using Platform Services, Part 2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Coach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b/>
                <w:bCs/>
                <w:color w:val="FFFFFF"/>
                <w:kern w:val="24"/>
              </w:rPr>
              <w:t>2:00 – 3:1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for Operations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Patrick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b/>
                <w:bCs/>
                <w:color w:val="FFFFFF"/>
                <w:kern w:val="24"/>
              </w:rPr>
              <w:t>3:15 – 3:3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b/>
                <w:bCs/>
                <w:color w:val="FFFFFF"/>
                <w:kern w:val="24"/>
              </w:rPr>
              <w:t>3:30 – 4:1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Making it Real: Whiteboarding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Verdana" w:eastAsia="Times New Roman" w:hAnsi="Verdana" w:cs="Arial"/>
                <w:color w:val="000000"/>
                <w:kern w:val="24"/>
                <w:sz w:val="24"/>
                <w:szCs w:val="24"/>
              </w:rPr>
              <w:t>All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b/>
                <w:bCs/>
                <w:color w:val="FFFFFF"/>
                <w:kern w:val="24"/>
              </w:rPr>
              <w:t>4:15 – 4:4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Making it Real: Architecting Real World Solutions – Whiteboarding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Verdana" w:eastAsia="Times New Roman" w:hAnsi="Verdana" w:cs="Arial"/>
                <w:color w:val="000000"/>
                <w:kern w:val="24"/>
                <w:sz w:val="24"/>
                <w:szCs w:val="24"/>
              </w:rPr>
              <w:t>All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4"/>
                <w:szCs w:val="24"/>
              </w:rPr>
              <w:t>4:45-5:00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Wrap-Up/Closing Next Steps and Homework (Labs)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EB4DE5" w:rsidP="00EB4DE5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</w:tr>
    </w:tbl>
    <w:p w:rsidR="004F3BD2" w:rsidRPr="005A2ECA" w:rsidRDefault="004F3BD2" w:rsidP="00100C11">
      <w:pPr>
        <w:spacing w:after="0"/>
        <w:jc w:val="center"/>
        <w:rPr>
          <w:sz w:val="32"/>
          <w:szCs w:val="32"/>
        </w:rPr>
      </w:pPr>
    </w:p>
    <w:p w:rsidR="00BA71D1" w:rsidRPr="00BA71D1" w:rsidRDefault="00FF30B8" w:rsidP="00BA71D1">
      <w:pPr>
        <w:autoSpaceDE w:val="0"/>
        <w:autoSpaceDN w:val="0"/>
        <w:spacing w:after="0" w:line="240" w:lineRule="auto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hyperlink r:id="rId14" w:history="1">
        <w:r w:rsidR="00663DE8" w:rsidRPr="00663DE8">
          <w:rPr>
            <w:rStyle w:val="Hyperlink"/>
            <w:rFonts w:ascii="Segoe UI" w:hAnsi="Segoe UI" w:cs="Segoe UI"/>
            <w:color w:val="C00000"/>
            <w:sz w:val="21"/>
            <w:szCs w:val="21"/>
            <w:u w:val="none"/>
          </w:rPr>
          <w:t>{Insert</w:t>
        </w:r>
      </w:hyperlink>
      <w:r w:rsidR="00663DE8" w:rsidRPr="00663DE8">
        <w:rPr>
          <w:rFonts w:ascii="Segoe UI" w:hAnsi="Segoe UI" w:cs="Segoe UI"/>
          <w:color w:val="C00000"/>
          <w:sz w:val="21"/>
          <w:szCs w:val="21"/>
        </w:rPr>
        <w:t xml:space="preserve"> </w:t>
      </w:r>
      <w:proofErr w:type="spellStart"/>
      <w:r w:rsidR="00663DE8" w:rsidRPr="00663DE8">
        <w:rPr>
          <w:rFonts w:ascii="Segoe UI" w:hAnsi="Segoe UI" w:cs="Segoe UI"/>
          <w:color w:val="C00000"/>
          <w:sz w:val="21"/>
          <w:szCs w:val="21"/>
        </w:rPr>
        <w:t>Eval</w:t>
      </w:r>
      <w:proofErr w:type="spellEnd"/>
      <w:r w:rsidR="00663DE8" w:rsidRPr="00663DE8">
        <w:rPr>
          <w:rFonts w:ascii="Segoe UI" w:hAnsi="Segoe UI" w:cs="Segoe UI"/>
          <w:color w:val="C00000"/>
          <w:sz w:val="21"/>
          <w:szCs w:val="21"/>
        </w:rPr>
        <w:t>}</w:t>
      </w:r>
    </w:p>
    <w:p w:rsidR="00EB4DE5" w:rsidRDefault="00EB4DE5" w:rsidP="00EB4DE5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5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P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Pre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sentations\2018-05-14-Boston</w:t>
      </w:r>
    </w:p>
    <w:p w:rsidR="00CC12C2" w:rsidRDefault="00CC12C2" w:rsidP="00CC12C2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7B69D7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Labs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: </w:t>
      </w:r>
      <w:hyperlink r:id="rId16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Labs\</w:t>
      </w:r>
    </w:p>
    <w:p w:rsidR="00636677" w:rsidRPr="00603AE0" w:rsidRDefault="00636677" w:rsidP="003B14B4">
      <w:pPr>
        <w:spacing w:after="0"/>
        <w:rPr>
          <w:rFonts w:cs="Arial"/>
          <w:b/>
          <w:bCs/>
          <w:color w:val="000000"/>
        </w:rPr>
      </w:pPr>
    </w:p>
    <w:p w:rsidR="00636677" w:rsidRPr="00CD24EC" w:rsidRDefault="00136D82" w:rsidP="008A1728">
      <w:pPr>
        <w:spacing w:after="0"/>
        <w:rPr>
          <w:rFonts w:cs="Arial"/>
          <w:b/>
          <w:bCs/>
          <w:color w:val="0000FF"/>
          <w:u w:val="single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4384" behindDoc="0" locked="0" layoutInCell="1" allowOverlap="1" wp14:anchorId="759C58C3" wp14:editId="5ECF0986">
            <wp:simplePos x="0" y="0"/>
            <wp:positionH relativeFrom="page">
              <wp:posOffset>6410325</wp:posOffset>
            </wp:positionH>
            <wp:positionV relativeFrom="page">
              <wp:posOffset>9391015</wp:posOffset>
            </wp:positionV>
            <wp:extent cx="1238250" cy="466725"/>
            <wp:effectExtent l="0" t="0" r="0" b="9525"/>
            <wp:wrapNone/>
            <wp:docPr id="3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4153178" wp14:editId="412FFC2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None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36677" w:rsidRPr="00CD24EC" w:rsidSect="005A2ECA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A61AE" w:rsidRDefault="002A61AE" w:rsidP="006941C2">
      <w:pPr>
        <w:spacing w:after="0" w:line="240" w:lineRule="auto"/>
      </w:pPr>
      <w:r>
        <w:separator/>
      </w:r>
    </w:p>
  </w:endnote>
  <w:endnote w:type="continuationSeparator" w:id="0">
    <w:p w:rsidR="002A61AE" w:rsidRDefault="002A61AE" w:rsidP="006941C2">
      <w:pPr>
        <w:spacing w:after="0" w:line="240" w:lineRule="auto"/>
      </w:pPr>
      <w:r>
        <w:continuationSeparator/>
      </w:r>
    </w:p>
  </w:endnote>
  <w:endnote w:type="continuationNotice" w:id="1">
    <w:p w:rsidR="002A61AE" w:rsidRDefault="002A61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A61AE" w:rsidRDefault="002A61AE" w:rsidP="006941C2">
      <w:pPr>
        <w:spacing w:after="0" w:line="240" w:lineRule="auto"/>
      </w:pPr>
      <w:r>
        <w:separator/>
      </w:r>
    </w:p>
  </w:footnote>
  <w:footnote w:type="continuationSeparator" w:id="0">
    <w:p w:rsidR="002A61AE" w:rsidRDefault="002A61AE" w:rsidP="006941C2">
      <w:pPr>
        <w:spacing w:after="0" w:line="240" w:lineRule="auto"/>
      </w:pPr>
      <w:r>
        <w:continuationSeparator/>
      </w:r>
    </w:p>
  </w:footnote>
  <w:footnote w:type="continuationNotice" w:id="1">
    <w:p w:rsidR="002A61AE" w:rsidRDefault="002A61A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73"/>
    <w:multiLevelType w:val="multilevel"/>
    <w:tmpl w:val="A64E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3DF4"/>
    <w:multiLevelType w:val="multilevel"/>
    <w:tmpl w:val="D00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1D406F"/>
    <w:multiLevelType w:val="multilevel"/>
    <w:tmpl w:val="3D86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BE1D2C"/>
    <w:multiLevelType w:val="multilevel"/>
    <w:tmpl w:val="9BD6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9A01E5"/>
    <w:multiLevelType w:val="multilevel"/>
    <w:tmpl w:val="CE5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96485F"/>
    <w:multiLevelType w:val="multilevel"/>
    <w:tmpl w:val="5B0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Q0MzYysDQ2tDRS0lEKTi0uzszPAykwrgUAaNtGXSwAAAA="/>
  </w:docVars>
  <w:rsids>
    <w:rsidRoot w:val="006046C4"/>
    <w:rsid w:val="00021CF1"/>
    <w:rsid w:val="00022751"/>
    <w:rsid w:val="00093918"/>
    <w:rsid w:val="000A1396"/>
    <w:rsid w:val="000B09B1"/>
    <w:rsid w:val="000B52CC"/>
    <w:rsid w:val="000C26E0"/>
    <w:rsid w:val="000D2BC1"/>
    <w:rsid w:val="000E45BD"/>
    <w:rsid w:val="00100C11"/>
    <w:rsid w:val="00124281"/>
    <w:rsid w:val="00136D82"/>
    <w:rsid w:val="00186B57"/>
    <w:rsid w:val="00194D98"/>
    <w:rsid w:val="001A5680"/>
    <w:rsid w:val="001B0B0B"/>
    <w:rsid w:val="001B21B5"/>
    <w:rsid w:val="001C6A3A"/>
    <w:rsid w:val="001C7142"/>
    <w:rsid w:val="001F44F9"/>
    <w:rsid w:val="00244289"/>
    <w:rsid w:val="0026404A"/>
    <w:rsid w:val="00273A9F"/>
    <w:rsid w:val="00282BF8"/>
    <w:rsid w:val="002959A9"/>
    <w:rsid w:val="002A4E8F"/>
    <w:rsid w:val="002A61AE"/>
    <w:rsid w:val="002B194C"/>
    <w:rsid w:val="002C33C1"/>
    <w:rsid w:val="002D42C8"/>
    <w:rsid w:val="002D58DE"/>
    <w:rsid w:val="002E768B"/>
    <w:rsid w:val="00343158"/>
    <w:rsid w:val="003762AB"/>
    <w:rsid w:val="00377D00"/>
    <w:rsid w:val="00382F50"/>
    <w:rsid w:val="003A6EC1"/>
    <w:rsid w:val="003B10AE"/>
    <w:rsid w:val="003B14B4"/>
    <w:rsid w:val="003C70F9"/>
    <w:rsid w:val="003D2CD0"/>
    <w:rsid w:val="003E4EBE"/>
    <w:rsid w:val="00403C25"/>
    <w:rsid w:val="00417A3D"/>
    <w:rsid w:val="004265A6"/>
    <w:rsid w:val="00430AC0"/>
    <w:rsid w:val="00447F9F"/>
    <w:rsid w:val="0046285C"/>
    <w:rsid w:val="004635DF"/>
    <w:rsid w:val="00491A38"/>
    <w:rsid w:val="004A2942"/>
    <w:rsid w:val="004A6F6C"/>
    <w:rsid w:val="004B2035"/>
    <w:rsid w:val="004D0757"/>
    <w:rsid w:val="004D2B38"/>
    <w:rsid w:val="004E43DD"/>
    <w:rsid w:val="004F2155"/>
    <w:rsid w:val="004F3BD2"/>
    <w:rsid w:val="00504441"/>
    <w:rsid w:val="00507312"/>
    <w:rsid w:val="005255D1"/>
    <w:rsid w:val="005271F2"/>
    <w:rsid w:val="0052732E"/>
    <w:rsid w:val="00535371"/>
    <w:rsid w:val="005401DC"/>
    <w:rsid w:val="00561A91"/>
    <w:rsid w:val="00585F73"/>
    <w:rsid w:val="005A2ECA"/>
    <w:rsid w:val="005B3DD5"/>
    <w:rsid w:val="005C2424"/>
    <w:rsid w:val="005C5512"/>
    <w:rsid w:val="005D4BC8"/>
    <w:rsid w:val="005F39C8"/>
    <w:rsid w:val="00603AE0"/>
    <w:rsid w:val="006046C4"/>
    <w:rsid w:val="00615A35"/>
    <w:rsid w:val="00620AC7"/>
    <w:rsid w:val="0063035F"/>
    <w:rsid w:val="00636677"/>
    <w:rsid w:val="00663DE8"/>
    <w:rsid w:val="0066707A"/>
    <w:rsid w:val="00683B48"/>
    <w:rsid w:val="006941C2"/>
    <w:rsid w:val="006D1450"/>
    <w:rsid w:val="006E0174"/>
    <w:rsid w:val="006F48C5"/>
    <w:rsid w:val="007025D5"/>
    <w:rsid w:val="00710635"/>
    <w:rsid w:val="00710A72"/>
    <w:rsid w:val="00715505"/>
    <w:rsid w:val="00716EB7"/>
    <w:rsid w:val="00741782"/>
    <w:rsid w:val="007709B9"/>
    <w:rsid w:val="00785C6D"/>
    <w:rsid w:val="00794012"/>
    <w:rsid w:val="007B69D7"/>
    <w:rsid w:val="007B791A"/>
    <w:rsid w:val="007C6D83"/>
    <w:rsid w:val="007D3295"/>
    <w:rsid w:val="007D462B"/>
    <w:rsid w:val="0080027D"/>
    <w:rsid w:val="0082023F"/>
    <w:rsid w:val="00827F64"/>
    <w:rsid w:val="008446CF"/>
    <w:rsid w:val="008459AD"/>
    <w:rsid w:val="008532A1"/>
    <w:rsid w:val="008722C7"/>
    <w:rsid w:val="00877158"/>
    <w:rsid w:val="00890DE2"/>
    <w:rsid w:val="008A1728"/>
    <w:rsid w:val="008C1B70"/>
    <w:rsid w:val="008C6095"/>
    <w:rsid w:val="008D6C62"/>
    <w:rsid w:val="008E7464"/>
    <w:rsid w:val="009001BC"/>
    <w:rsid w:val="009042B9"/>
    <w:rsid w:val="00904E49"/>
    <w:rsid w:val="009132B4"/>
    <w:rsid w:val="00916BE7"/>
    <w:rsid w:val="00922F3C"/>
    <w:rsid w:val="00930561"/>
    <w:rsid w:val="00930857"/>
    <w:rsid w:val="00940B69"/>
    <w:rsid w:val="009500B9"/>
    <w:rsid w:val="00974724"/>
    <w:rsid w:val="0097658D"/>
    <w:rsid w:val="0098069F"/>
    <w:rsid w:val="009813BD"/>
    <w:rsid w:val="009F2FAE"/>
    <w:rsid w:val="009F58A0"/>
    <w:rsid w:val="00A12F97"/>
    <w:rsid w:val="00A72AC2"/>
    <w:rsid w:val="00A90653"/>
    <w:rsid w:val="00AA4E72"/>
    <w:rsid w:val="00AA532B"/>
    <w:rsid w:val="00AB1E26"/>
    <w:rsid w:val="00AC3DBE"/>
    <w:rsid w:val="00AC4962"/>
    <w:rsid w:val="00AE1477"/>
    <w:rsid w:val="00B14370"/>
    <w:rsid w:val="00B20096"/>
    <w:rsid w:val="00B4218C"/>
    <w:rsid w:val="00B67748"/>
    <w:rsid w:val="00BA71D1"/>
    <w:rsid w:val="00BE1883"/>
    <w:rsid w:val="00BE4ED7"/>
    <w:rsid w:val="00C33D0B"/>
    <w:rsid w:val="00C724AA"/>
    <w:rsid w:val="00C93E90"/>
    <w:rsid w:val="00CC12C2"/>
    <w:rsid w:val="00CC75A1"/>
    <w:rsid w:val="00CD24EC"/>
    <w:rsid w:val="00CF23C0"/>
    <w:rsid w:val="00D0132D"/>
    <w:rsid w:val="00D210F5"/>
    <w:rsid w:val="00D34323"/>
    <w:rsid w:val="00D346F6"/>
    <w:rsid w:val="00D73A53"/>
    <w:rsid w:val="00D77E88"/>
    <w:rsid w:val="00D92850"/>
    <w:rsid w:val="00DA48ED"/>
    <w:rsid w:val="00E05446"/>
    <w:rsid w:val="00E14D50"/>
    <w:rsid w:val="00E41241"/>
    <w:rsid w:val="00E60F2F"/>
    <w:rsid w:val="00E74812"/>
    <w:rsid w:val="00E82AB7"/>
    <w:rsid w:val="00E84E0E"/>
    <w:rsid w:val="00E92A55"/>
    <w:rsid w:val="00EA5118"/>
    <w:rsid w:val="00EB4DE5"/>
    <w:rsid w:val="00EC6959"/>
    <w:rsid w:val="00ED3EE4"/>
    <w:rsid w:val="00ED611C"/>
    <w:rsid w:val="00F15E46"/>
    <w:rsid w:val="00F1671E"/>
    <w:rsid w:val="00F31B77"/>
    <w:rsid w:val="00F616B3"/>
    <w:rsid w:val="00F64630"/>
    <w:rsid w:val="00F83B91"/>
    <w:rsid w:val="00F870C4"/>
    <w:rsid w:val="00FA744C"/>
    <w:rsid w:val="00FD116F"/>
    <w:rsid w:val="00FD3C02"/>
    <w:rsid w:val="00FF197E"/>
    <w:rsid w:val="00FF3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9451E"/>
  <w15:chartTrackingRefBased/>
  <w15:docId w15:val="{DFF7EE1B-783B-4997-BAED-885657E70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C2"/>
  </w:style>
  <w:style w:type="paragraph" w:styleId="Footer">
    <w:name w:val="footer"/>
    <w:basedOn w:val="Normal"/>
    <w:link w:val="Foot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C2"/>
  </w:style>
  <w:style w:type="paragraph" w:customStyle="1" w:styleId="msl2-accordion-togglers">
    <w:name w:val="msl2-accordion-togglers"/>
    <w:basedOn w:val="Normal"/>
    <w:rsid w:val="009F2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A172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B21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95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0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7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38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image" Target="media/image1.wmf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guruskill/70-535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guruskill/70-535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github.com/guruskill/70-535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github.com/guruskill/70-535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tinyurl.com/0319DG535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33FF589E45A4BA847AE22271E45A0" ma:contentTypeVersion="2" ma:contentTypeDescription="Create a new document." ma:contentTypeScope="" ma:versionID="a2be94ab6fac176efb9644e777ac48ed">
  <xsd:schema xmlns:xsd="http://www.w3.org/2001/XMLSchema" xmlns:xs="http://www.w3.org/2001/XMLSchema" xmlns:p="http://schemas.microsoft.com/office/2006/metadata/properties" xmlns:ns2="a14ba694-d9a1-4457-b2c3-7569ec527aa1" targetNamespace="http://schemas.microsoft.com/office/2006/metadata/properties" ma:root="true" ma:fieldsID="ba7465b8cd4bde54364ed2e4bedb04ad" ns2:_="">
    <xsd:import namespace="a14ba694-d9a1-4457-b2c3-7569ec527a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a694-d9a1-4457-b2c3-7569ec52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F7B6BD-866D-4236-B266-51A8234EF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ba694-d9a1-4457-b2c3-7569ec527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C2090C-28C5-425F-8258-C7D347769A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B1118A-3A8D-4DD5-AB05-AB86D555BC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8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3</cp:revision>
  <cp:lastPrinted>2017-06-12T16:54:00Z</cp:lastPrinted>
  <dcterms:created xsi:type="dcterms:W3CDTF">2018-05-11T16:01:00Z</dcterms:created>
  <dcterms:modified xsi:type="dcterms:W3CDTF">2018-05-11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arawebb@microsoft.com</vt:lpwstr>
  </property>
  <property fmtid="{D5CDD505-2E9C-101B-9397-08002B2CF9AE}" pid="5" name="MSIP_Label_f42aa342-8706-4288-bd11-ebb85995028c_SetDate">
    <vt:lpwstr>2018-01-02T20:42:48.504905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75833FF589E45A4BA847AE22271E45A0</vt:lpwstr>
  </property>
</Properties>
</file>